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576b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06cb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3T10:34:40Z</dcterms:created>
  <dcterms:modified xsi:type="dcterms:W3CDTF">2017-05-23T10:34:40Z</dcterms:modified>
</cp:coreProperties>
</file>